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Homework</w:t>
      </w:r>
      <w:r>
        <w:t xml:space="preserve"> </w:t>
      </w:r>
      <w:r>
        <w:t xml:space="preserve">1</w:t>
      </w:r>
    </w:p>
    <w:p>
      <w:pPr>
        <w:pStyle w:val="Author"/>
      </w:pPr>
      <w:r>
        <w:t xml:space="preserve">Rachel</w:t>
      </w:r>
      <w:r>
        <w:t xml:space="preserve"> </w:t>
      </w:r>
      <w:r>
        <w:t xml:space="preserve">Wolf</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adding-sd-median-and-sample-size"/>
      <w:bookmarkEnd w:id="30"/>
      <w:r>
        <w:rPr>
          <w:b/>
        </w:rPr>
        <w:t xml:space="preserve">Adding sd, median, and sample size</w:t>
      </w:r>
    </w:p>
    <w:p>
      <w:pPr>
        <w:pStyle w:val="FirstParagraph"/>
      </w:pPr>
      <w:r>
        <w:t xml:space="preserve">The standard deviation for life expectancy is 12.92 years</w:t>
      </w:r>
    </w:p>
    <w:p>
      <w:pPr>
        <w:pStyle w:val="BodyText"/>
      </w:pPr>
      <w:r>
        <w:t xml:space="preserve">The median life expectancy is 60.71 years</w:t>
      </w:r>
    </w:p>
    <w:p>
      <w:pPr>
        <w:pStyle w:val="BodyText"/>
      </w:pPr>
      <w:r>
        <w:t xml:space="preserve">The sample size for life expectancy is 1704</w:t>
      </w:r>
    </w:p>
    <w:p>
      <w:pPr>
        <w:pStyle w:val="Heading3"/>
      </w:pPr>
      <w:bookmarkStart w:id="31" w:name="homework-01-exercise---task-1"/>
      <w:bookmarkEnd w:id="31"/>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r>
        <w:t xml:space="preserve"> </w:t>
      </w:r>
      <w:r>
        <w:t xml:space="preserve">###</w:t>
      </w:r>
      <w:r>
        <w:rPr>
          <w:b/>
        </w:rPr>
        <w:t xml:space="preserve">Adding sd and standard deviation to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plot-life-expectancy-by-continent"/>
      <w:bookmarkEnd w:id="34"/>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rPr>
          <w:b/>
        </w:rPr>
        <w:t xml:space="preserve">Added plots for gdpPercap and lifeExp</w:t>
      </w:r>
    </w:p>
    <w:p>
      <w:pPr>
        <w:pStyle w:val="Heading3"/>
      </w:pPr>
      <w:bookmarkStart w:id="38" w:name="homework-01-exercise---task-3"/>
      <w:bookmarkEnd w:id="38"/>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9" w:name="selecting-a-data-subset-and-customizing-plot-colors"/>
      <w:bookmarkEnd w:id="39"/>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Heading3"/>
      </w:pPr>
      <w:bookmarkStart w:id="40" w:name="adding-bubble-plots-for-americas-and-asia"/>
      <w:bookmarkEnd w:id="40"/>
      <w:r>
        <w:rPr>
          <w:b/>
        </w:rPr>
        <w:t xml:space="preserve">Adding bubble plots for Americas and Asia</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s"</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homework-01-exercise---task-5"/>
      <w:bookmarkEnd w:id="44"/>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5">
        <w:r>
          <w:rPr>
            <w:rStyle w:val="Hyperlink"/>
          </w:rPr>
          <w:t xml:space="preserve">https://github.com/rawolf16/N741-Homework-1</w:t>
        </w:r>
      </w:hyperlink>
      <w:r>
        <w:t xml:space="preserve"> </w:t>
      </w:r>
      <w:r>
        <w:t xml:space="preserve">which was typed in to the Rmarkdown file as</w:t>
      </w:r>
      <w:r>
        <w:t xml:space="preserve"> </w:t>
      </w:r>
      <w:r>
        <w:rPr>
          <w:rStyle w:val="VerbatimChar"/>
        </w:rPr>
        <w:t xml:space="preserve">[https://github.com/rawolf16/N741-Homework-1](https://github.com/rawolf16/N741-Homework-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afe2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7cba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f598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3" Target="https://github.com/jennybc/gapminder" TargetMode="External" /><Relationship Type="http://schemas.openxmlformats.org/officeDocument/2006/relationships/hyperlink" Id="rId45" Target="https://github.com/rawolf16/N741-Homework-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5" Target="https://github.com/rawolf16/N741-Homewor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Homework 1</dc:title>
  <dc:creator>Rachel Wolf</dc:creator>
  <dcterms:created xsi:type="dcterms:W3CDTF">2017-01-21T21:53:17Z</dcterms:created>
  <dcterms:modified xsi:type="dcterms:W3CDTF">2017-01-21T21:53:17Z</dcterms:modified>
</cp:coreProperties>
</file>